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659AD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Check if email address valid or not</w:t>
      </w:r>
    </w:p>
    <w:p w14:paraId="129B3132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 xml:space="preserve">Python program to find files having a particular extension using </w:t>
      </w:r>
      <w:proofErr w:type="spellStart"/>
      <w:r>
        <w:t>RegEx</w:t>
      </w:r>
      <w:proofErr w:type="spellEnd"/>
    </w:p>
    <w:p w14:paraId="66BAFBA4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extract IP address from file</w:t>
      </w:r>
    </w:p>
    <w:p w14:paraId="2E54B06D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check the validity of a Password</w:t>
      </w:r>
    </w:p>
    <w:p w14:paraId="02010404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Categorize Password as Strong or Weak using Regex in Python</w:t>
      </w:r>
    </w:p>
    <w:p w14:paraId="7C03CCB0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read file word by word</w:t>
      </w:r>
    </w:p>
    <w:p w14:paraId="38D087D5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read character by character from a file</w:t>
      </w:r>
    </w:p>
    <w:p w14:paraId="32F7C594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– Get number of characters, words, spaces and lines in a file</w:t>
      </w:r>
    </w:p>
    <w:p w14:paraId="66639861" w14:textId="77777777" w:rsidR="00BB4D92" w:rsidRDefault="00BB4D92" w:rsidP="00BB4D92">
      <w:pPr>
        <w:pStyle w:val="ListParagraph"/>
        <w:numPr>
          <w:ilvl w:val="0"/>
          <w:numId w:val="1"/>
        </w:numPr>
      </w:pPr>
      <w:r>
        <w:t>Python program to Count the Number of occurrences of a key-value pair in a text file</w:t>
      </w:r>
    </w:p>
    <w:p w14:paraId="7367BD74" w14:textId="15D9A45F" w:rsidR="00DB2C5E" w:rsidRDefault="00BB4D92" w:rsidP="00BB4D92">
      <w:pPr>
        <w:pStyle w:val="ListParagraph"/>
        <w:numPr>
          <w:ilvl w:val="0"/>
          <w:numId w:val="1"/>
        </w:numPr>
      </w:pPr>
      <w:r>
        <w:t>Python | Finding ‘n’ Character Words in a Text File</w:t>
      </w:r>
    </w:p>
    <w:sectPr w:rsidR="00DB2C5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B7120A" w14:textId="77777777" w:rsidR="00E9113B" w:rsidRDefault="00E9113B" w:rsidP="005A0E06">
      <w:pPr>
        <w:spacing w:after="0" w:line="240" w:lineRule="auto"/>
      </w:pPr>
      <w:r>
        <w:separator/>
      </w:r>
    </w:p>
  </w:endnote>
  <w:endnote w:type="continuationSeparator" w:id="0">
    <w:p w14:paraId="724AB95F" w14:textId="77777777" w:rsidR="00E9113B" w:rsidRDefault="00E9113B" w:rsidP="005A0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67F168" w14:textId="77777777" w:rsidR="005A0E06" w:rsidRDefault="005A0E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2D8FDE" w14:textId="77777777" w:rsidR="005A0E06" w:rsidRDefault="005A0E0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3719C6" w14:textId="77777777" w:rsidR="005A0E06" w:rsidRDefault="005A0E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5EE069" w14:textId="77777777" w:rsidR="00E9113B" w:rsidRDefault="00E9113B" w:rsidP="005A0E06">
      <w:pPr>
        <w:spacing w:after="0" w:line="240" w:lineRule="auto"/>
      </w:pPr>
      <w:r>
        <w:separator/>
      </w:r>
    </w:p>
  </w:footnote>
  <w:footnote w:type="continuationSeparator" w:id="0">
    <w:p w14:paraId="590950C9" w14:textId="77777777" w:rsidR="00E9113B" w:rsidRDefault="00E9113B" w:rsidP="005A0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DEA39D" w14:textId="097C51D0" w:rsidR="005A0E06" w:rsidRDefault="005A0E06">
    <w:pPr>
      <w:pStyle w:val="Header"/>
    </w:pPr>
    <w:r>
      <w:rPr>
        <w:noProof/>
      </w:rPr>
      <w:pict w14:anchorId="015B5B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55376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43D22A" w14:textId="28D3F289" w:rsidR="005A0E06" w:rsidRDefault="005A0E06">
    <w:pPr>
      <w:pStyle w:val="Header"/>
    </w:pPr>
    <w:r>
      <w:rPr>
        <w:noProof/>
      </w:rPr>
      <w:pict w14:anchorId="660C42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55377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F23983" w14:textId="59E47228" w:rsidR="005A0E06" w:rsidRDefault="005A0E06">
    <w:pPr>
      <w:pStyle w:val="Header"/>
    </w:pPr>
    <w:r>
      <w:rPr>
        <w:noProof/>
      </w:rPr>
      <w:pict w14:anchorId="2BFC4F5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55375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0706C9"/>
    <w:multiLevelType w:val="hybridMultilevel"/>
    <w:tmpl w:val="E5A477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ytbAwMTazNDRU0lEKTi0uzszPAykwrAUADFMyRywAAAA="/>
  </w:docVars>
  <w:rsids>
    <w:rsidRoot w:val="00DB2C5E"/>
    <w:rsid w:val="005A0E06"/>
    <w:rsid w:val="00BB4D92"/>
    <w:rsid w:val="00DB2C5E"/>
    <w:rsid w:val="00E91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106C366A-4310-43A1-8889-06F4B9E20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4D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0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E06"/>
  </w:style>
  <w:style w:type="paragraph" w:styleId="Footer">
    <w:name w:val="footer"/>
    <w:basedOn w:val="Normal"/>
    <w:link w:val="FooterChar"/>
    <w:uiPriority w:val="99"/>
    <w:unhideWhenUsed/>
    <w:rsid w:val="005A0E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E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4</cp:revision>
  <dcterms:created xsi:type="dcterms:W3CDTF">2021-03-26T06:04:00Z</dcterms:created>
  <dcterms:modified xsi:type="dcterms:W3CDTF">2021-03-26T06:04:00Z</dcterms:modified>
</cp:coreProperties>
</file>